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AA4CFB5" w14:textId="77777777" w:rsidR="007E05BB" w:rsidRDefault="007E05BB" w:rsidP="007E05BB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3FC1136B" w14:textId="0F5E9D2C" w:rsidR="007E05BB" w:rsidRPr="00760A2B" w:rsidRDefault="007E05BB" w:rsidP="007E05BB">
      <w:pPr>
        <w:pStyle w:val="Default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>Nižšia jednotková c</w:t>
      </w:r>
      <w:r w:rsidR="008A229F">
        <w:rPr>
          <w:rFonts w:ascii="Arial Narrow" w:hAnsi="Arial Narrow"/>
          <w:i/>
          <w:sz w:val="22"/>
          <w:szCs w:val="22"/>
        </w:rPr>
        <w:t>ena v EUR bez DPH za položku č.3</w:t>
      </w:r>
      <w:r>
        <w:rPr>
          <w:rFonts w:ascii="Arial Narrow" w:hAnsi="Arial Narrow"/>
          <w:i/>
          <w:sz w:val="22"/>
          <w:szCs w:val="22"/>
        </w:rPr>
        <w:t xml:space="preserve"> </w:t>
      </w:r>
      <w:r w:rsidR="008A229F">
        <w:rPr>
          <w:rFonts w:ascii="Arial Narrow" w:hAnsi="Arial Narrow"/>
          <w:i/>
          <w:sz w:val="22"/>
          <w:szCs w:val="22"/>
        </w:rPr>
        <w:t xml:space="preserve">Odpad, Bardejov – Nižná Voľa </w:t>
      </w:r>
      <w:bookmarkStart w:id="0" w:name="_GoBack"/>
      <w:bookmarkEnd w:id="0"/>
    </w:p>
    <w:p w14:paraId="0B5D85C3" w14:textId="625642BB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1E7303" w14:textId="77777777" w:rsidR="00FB6972" w:rsidRDefault="00FB6972" w:rsidP="007C6581">
      <w:r>
        <w:separator/>
      </w:r>
    </w:p>
  </w:endnote>
  <w:endnote w:type="continuationSeparator" w:id="0">
    <w:p w14:paraId="037E4A40" w14:textId="77777777" w:rsidR="00FB6972" w:rsidRDefault="00FB697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31D12D85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8A229F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0C390E" w14:textId="77777777" w:rsidR="00FB6972" w:rsidRDefault="00FB6972" w:rsidP="007C6581">
      <w:r>
        <w:separator/>
      </w:r>
    </w:p>
  </w:footnote>
  <w:footnote w:type="continuationSeparator" w:id="0">
    <w:p w14:paraId="34874CBB" w14:textId="77777777" w:rsidR="00FB6972" w:rsidRDefault="00FB697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52523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B57FF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05BB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9F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35A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D7A5A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226E3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8499E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972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oužívateľ systému Windows</cp:lastModifiedBy>
  <cp:revision>9</cp:revision>
  <cp:lastPrinted>2022-08-30T08:53:00Z</cp:lastPrinted>
  <dcterms:created xsi:type="dcterms:W3CDTF">2023-06-30T09:13:00Z</dcterms:created>
  <dcterms:modified xsi:type="dcterms:W3CDTF">2023-08-04T04:31:00Z</dcterms:modified>
</cp:coreProperties>
</file>